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2187" w:rsidRPr="0002264E" w:rsidRDefault="009A160C" w:rsidP="008D778A">
      <w:pPr>
        <w:pStyle w:val="Heading2"/>
      </w:pPr>
      <w:r w:rsidRPr="008D778A">
        <w:t>Introduction</w:t>
      </w:r>
      <w:r w:rsidRPr="009A160C">
        <w:t>:</w:t>
      </w:r>
    </w:p>
    <w:p w:rsidR="00A62187" w:rsidRDefault="007D7826" w:rsidP="008D778A">
      <w:pPr>
        <w:pStyle w:val="Heading2"/>
        <w:rPr>
          <w:rFonts w:ascii="Times New Roman" w:hAnsi="Times New Roman"/>
          <w:b w:val="0"/>
          <w:color w:val="auto"/>
          <w:sz w:val="24"/>
        </w:rPr>
      </w:pPr>
      <w:r w:rsidRPr="007D7826">
        <w:rPr>
          <w:rFonts w:ascii="Times New Roman" w:hAnsi="Times New Roman"/>
          <w:b w:val="0"/>
          <w:color w:val="auto"/>
          <w:sz w:val="24"/>
        </w:rPr>
        <w:t>This test plan is a</w:t>
      </w:r>
      <w:r>
        <w:rPr>
          <w:rFonts w:ascii="Times New Roman" w:hAnsi="Times New Roman"/>
          <w:b w:val="0"/>
          <w:color w:val="auto"/>
          <w:sz w:val="24"/>
        </w:rPr>
        <w:t xml:space="preserve"> Master-level plan for the Windows OS and Application Vulnerability Scanner. It outlines what will be required for the testing process, as well as what kind of testing will be done. It also details the items associated with the testing process, like relevant documentation and testing concerns.</w:t>
      </w:r>
    </w:p>
    <w:p w:rsidR="007D7826" w:rsidRPr="00A62187" w:rsidRDefault="007D7826" w:rsidP="008D778A">
      <w:pPr>
        <w:pStyle w:val="Heading2"/>
        <w:rPr>
          <w:rFonts w:ascii="Times New Roman" w:hAnsi="Times New Roman"/>
          <w:sz w:val="24"/>
        </w:rPr>
      </w:pPr>
    </w:p>
    <w:p w:rsidR="009A160C" w:rsidRDefault="00A62187" w:rsidP="00211564">
      <w:pPr>
        <w:pStyle w:val="ListParagraph"/>
        <w:numPr>
          <w:ilvl w:val="0"/>
          <w:numId w:val="30"/>
        </w:numPr>
      </w:pPr>
      <w:r>
        <w:t>Goals</w:t>
      </w:r>
      <w:r w:rsidR="00974186">
        <w:t>:</w:t>
      </w:r>
    </w:p>
    <w:p w:rsidR="00A62187" w:rsidRDefault="007D7826" w:rsidP="00A62187">
      <w:pPr>
        <w:pStyle w:val="ListParagraph"/>
        <w:numPr>
          <w:ilvl w:val="1"/>
          <w:numId w:val="30"/>
        </w:numPr>
      </w:pPr>
      <w:r>
        <w:t>Clearly define the testing process and environment.</w:t>
      </w:r>
    </w:p>
    <w:p w:rsidR="007D7826" w:rsidRDefault="007D7826" w:rsidP="00A62187">
      <w:pPr>
        <w:pStyle w:val="ListParagraph"/>
        <w:numPr>
          <w:ilvl w:val="1"/>
          <w:numId w:val="30"/>
        </w:numPr>
      </w:pPr>
      <w:r>
        <w:t xml:space="preserve">Provide easy-to-understand </w:t>
      </w:r>
      <w:r w:rsidR="00EE0D86">
        <w:t>test criteria</w:t>
      </w:r>
    </w:p>
    <w:p w:rsidR="00A62187" w:rsidRPr="00211564" w:rsidRDefault="00EE0D86" w:rsidP="0002264E">
      <w:pPr>
        <w:pStyle w:val="ListParagraph"/>
        <w:numPr>
          <w:ilvl w:val="1"/>
          <w:numId w:val="30"/>
        </w:numPr>
      </w:pPr>
      <w:r>
        <w:t>Ensure user data safety and prevent harm</w:t>
      </w:r>
    </w:p>
    <w:p w:rsidR="009A160C" w:rsidRDefault="00A62187" w:rsidP="00211564">
      <w:pPr>
        <w:pStyle w:val="ListParagraph"/>
        <w:numPr>
          <w:ilvl w:val="0"/>
          <w:numId w:val="30"/>
        </w:numPr>
      </w:pPr>
      <w:r>
        <w:t>Constraints</w:t>
      </w:r>
      <w:r w:rsidR="00974186">
        <w:t>:</w:t>
      </w:r>
    </w:p>
    <w:p w:rsidR="00A62187" w:rsidRPr="00211564" w:rsidRDefault="00A62187" w:rsidP="00A62187">
      <w:pPr>
        <w:pStyle w:val="ListParagraph"/>
        <w:numPr>
          <w:ilvl w:val="1"/>
          <w:numId w:val="30"/>
        </w:numPr>
      </w:pPr>
      <w:r>
        <w:t>Time – I must divide my time between my other responsibilities and testing my program.</w:t>
      </w:r>
      <w:r w:rsidR="00717DD3">
        <w:t xml:space="preserve"> </w:t>
      </w:r>
    </w:p>
    <w:p w:rsidR="009A160C" w:rsidRPr="008D778A" w:rsidRDefault="009A160C" w:rsidP="008D778A">
      <w:pPr>
        <w:pStyle w:val="Heading2"/>
      </w:pPr>
      <w:r w:rsidRPr="008D778A">
        <w:t>References:</w:t>
      </w:r>
    </w:p>
    <w:p w:rsidR="000B03E1" w:rsidRDefault="000B03E1" w:rsidP="00A62187">
      <w:pPr>
        <w:pStyle w:val="ListParagraph"/>
        <w:numPr>
          <w:ilvl w:val="0"/>
          <w:numId w:val="25"/>
        </w:numPr>
      </w:pPr>
      <w:r>
        <w:t xml:space="preserve">The following documents are relevant to the program and its development and testing, and can be found at </w:t>
      </w:r>
      <w:hyperlink r:id="rId7" w:history="1">
        <w:r w:rsidRPr="00F11904">
          <w:rPr>
            <w:rStyle w:val="Hyperlink"/>
          </w:rPr>
          <w:t>https://github.com/DylanAKelly/CSU-Senior-Project/tree/master</w:t>
        </w:r>
      </w:hyperlink>
      <w:r>
        <w:t xml:space="preserve">: </w:t>
      </w:r>
    </w:p>
    <w:p w:rsidR="00790971" w:rsidRDefault="0002264E" w:rsidP="000B03E1">
      <w:pPr>
        <w:pStyle w:val="ListParagraph"/>
        <w:numPr>
          <w:ilvl w:val="1"/>
          <w:numId w:val="25"/>
        </w:numPr>
      </w:pPr>
      <w:hyperlink r:id="rId8" w:history="1">
        <w:r w:rsidR="00A62187" w:rsidRPr="0002264E">
          <w:rPr>
            <w:rStyle w:val="Hyperlink"/>
          </w:rPr>
          <w:t>SeniorProjectDraftProposal-DylanKelly.md</w:t>
        </w:r>
      </w:hyperlink>
    </w:p>
    <w:p w:rsidR="00A62187" w:rsidRDefault="0002264E" w:rsidP="000B03E1">
      <w:pPr>
        <w:pStyle w:val="ListParagraph"/>
        <w:numPr>
          <w:ilvl w:val="1"/>
          <w:numId w:val="25"/>
        </w:numPr>
      </w:pPr>
      <w:hyperlink r:id="rId9" w:history="1">
        <w:r w:rsidR="00A62187" w:rsidRPr="0002264E">
          <w:rPr>
            <w:rStyle w:val="Hyperlink"/>
          </w:rPr>
          <w:t>SeniorProjectRequirementsDocument-DylanKelly.md</w:t>
        </w:r>
      </w:hyperlink>
      <w:r w:rsidR="0014440A">
        <w:t xml:space="preserve"> </w:t>
      </w:r>
    </w:p>
    <w:p w:rsidR="0002264E" w:rsidRPr="008D778A" w:rsidRDefault="00955353" w:rsidP="000B03E1">
      <w:pPr>
        <w:pStyle w:val="ListParagraph"/>
        <w:numPr>
          <w:ilvl w:val="1"/>
          <w:numId w:val="25"/>
        </w:numPr>
      </w:pPr>
      <w:hyperlink r:id="rId10" w:history="1">
        <w:r w:rsidR="0002264E" w:rsidRPr="00955353">
          <w:rPr>
            <w:rStyle w:val="Hyperlink"/>
          </w:rPr>
          <w:t>TestPlan-DylanKelly.md</w:t>
        </w:r>
      </w:hyperlink>
      <w:r w:rsidR="00B204E6">
        <w:t xml:space="preserve"> </w:t>
      </w:r>
    </w:p>
    <w:p w:rsidR="009A160C" w:rsidRPr="008D778A" w:rsidRDefault="009A160C" w:rsidP="008D778A">
      <w:pPr>
        <w:pStyle w:val="Heading2"/>
      </w:pPr>
      <w:r w:rsidRPr="008D778A">
        <w:t>Test Items:</w:t>
      </w:r>
    </w:p>
    <w:p w:rsidR="009A160C" w:rsidRDefault="00075F9D" w:rsidP="008D778A">
      <w:pPr>
        <w:pStyle w:val="ListParagraph"/>
        <w:numPr>
          <w:ilvl w:val="0"/>
          <w:numId w:val="25"/>
        </w:numPr>
      </w:pPr>
      <w:r>
        <w:t>Python (v3.13</w:t>
      </w:r>
      <w:r w:rsidR="008A5756">
        <w:t>)</w:t>
      </w:r>
    </w:p>
    <w:p w:rsidR="0072678E" w:rsidRDefault="008A5756" w:rsidP="0072678E">
      <w:pPr>
        <w:pStyle w:val="ListParagraph"/>
        <w:numPr>
          <w:ilvl w:val="0"/>
          <w:numId w:val="25"/>
        </w:numPr>
      </w:pPr>
      <w:r>
        <w:t>Visual Studio Code (v1.94)</w:t>
      </w:r>
    </w:p>
    <w:p w:rsidR="00075F9D" w:rsidRDefault="00075F9D" w:rsidP="0072678E">
      <w:pPr>
        <w:pStyle w:val="ListParagraph"/>
        <w:numPr>
          <w:ilvl w:val="0"/>
          <w:numId w:val="25"/>
        </w:numPr>
      </w:pPr>
      <w:r>
        <w:t>Windows OS and Top 20 App Vulnerability Scanner</w:t>
      </w:r>
    </w:p>
    <w:p w:rsidR="0002264E" w:rsidRPr="008D778A" w:rsidRDefault="0002264E" w:rsidP="0072678E">
      <w:pPr>
        <w:pStyle w:val="ListParagraph"/>
        <w:numPr>
          <w:ilvl w:val="0"/>
          <w:numId w:val="25"/>
        </w:numPr>
      </w:pPr>
      <w:hyperlink r:id="rId11" w:history="1">
        <w:r w:rsidRPr="0002264E">
          <w:rPr>
            <w:rStyle w:val="Hyperlink"/>
          </w:rPr>
          <w:t>User Acceptance Survey</w:t>
        </w:r>
      </w:hyperlink>
    </w:p>
    <w:p w:rsidR="009A160C" w:rsidRDefault="00C847FE" w:rsidP="0040112F">
      <w:pPr>
        <w:pStyle w:val="Heading2"/>
      </w:pPr>
      <w:r>
        <w:t xml:space="preserve">Features to be </w:t>
      </w:r>
      <w:proofErr w:type="gramStart"/>
      <w:r w:rsidR="009A160C" w:rsidRPr="008D778A">
        <w:t>Tested</w:t>
      </w:r>
      <w:proofErr w:type="gramEnd"/>
      <w:r w:rsidR="009A160C" w:rsidRPr="008D778A">
        <w:t>:</w:t>
      </w:r>
    </w:p>
    <w:p w:rsidR="0040112F" w:rsidRDefault="0040112F" w:rsidP="008D778A">
      <w:pPr>
        <w:pStyle w:val="ListParagraph"/>
        <w:numPr>
          <w:ilvl w:val="0"/>
          <w:numId w:val="25"/>
        </w:numPr>
      </w:pPr>
      <w:r>
        <w:t xml:space="preserve">User OS (Windows) Vulnerability Scan </w:t>
      </w:r>
    </w:p>
    <w:p w:rsidR="0040112F" w:rsidRDefault="0040112F" w:rsidP="0040112F">
      <w:pPr>
        <w:pStyle w:val="ListParagraph"/>
        <w:numPr>
          <w:ilvl w:val="1"/>
          <w:numId w:val="25"/>
        </w:numPr>
      </w:pPr>
      <w:r>
        <w:t>Requirements Document ID Number VS-REQ-11</w:t>
      </w:r>
    </w:p>
    <w:p w:rsidR="0040112F" w:rsidRDefault="0040112F" w:rsidP="0040112F">
      <w:pPr>
        <w:pStyle w:val="ListParagraph"/>
        <w:ind w:left="1440"/>
      </w:pPr>
    </w:p>
    <w:p w:rsidR="0040112F" w:rsidRDefault="0040112F" w:rsidP="008D778A">
      <w:pPr>
        <w:pStyle w:val="ListParagraph"/>
        <w:numPr>
          <w:ilvl w:val="0"/>
          <w:numId w:val="25"/>
        </w:numPr>
      </w:pPr>
      <w:r>
        <w:t>User Top 20 Application Vulnerability Scan</w:t>
      </w:r>
    </w:p>
    <w:p w:rsidR="0040112F" w:rsidRDefault="0040112F" w:rsidP="0040112F">
      <w:pPr>
        <w:pStyle w:val="ListParagraph"/>
        <w:numPr>
          <w:ilvl w:val="1"/>
          <w:numId w:val="25"/>
        </w:numPr>
      </w:pPr>
      <w:r>
        <w:t>Requirements Document ID Number VS-REQ-12</w:t>
      </w:r>
    </w:p>
    <w:p w:rsidR="0040112F" w:rsidRDefault="0040112F" w:rsidP="0040112F">
      <w:pPr>
        <w:pStyle w:val="ListParagraph"/>
        <w:ind w:left="1440"/>
      </w:pPr>
    </w:p>
    <w:p w:rsidR="0040112F" w:rsidRDefault="0040112F" w:rsidP="008D778A">
      <w:pPr>
        <w:pStyle w:val="ListParagraph"/>
        <w:numPr>
          <w:ilvl w:val="0"/>
          <w:numId w:val="25"/>
        </w:numPr>
      </w:pPr>
      <w:r>
        <w:t>User OS (Windows) Update Check</w:t>
      </w:r>
    </w:p>
    <w:p w:rsidR="0040112F" w:rsidRDefault="0040112F" w:rsidP="0040112F">
      <w:pPr>
        <w:pStyle w:val="ListParagraph"/>
        <w:numPr>
          <w:ilvl w:val="1"/>
          <w:numId w:val="25"/>
        </w:numPr>
      </w:pPr>
      <w:r>
        <w:t>Requirements Document ID Number VS-REQ-13</w:t>
      </w:r>
    </w:p>
    <w:p w:rsidR="0040112F" w:rsidRDefault="0040112F" w:rsidP="0040112F">
      <w:pPr>
        <w:pStyle w:val="ListParagraph"/>
        <w:ind w:left="1440"/>
      </w:pPr>
    </w:p>
    <w:p w:rsidR="0040112F" w:rsidRDefault="0040112F" w:rsidP="008D778A">
      <w:pPr>
        <w:pStyle w:val="ListParagraph"/>
        <w:numPr>
          <w:ilvl w:val="0"/>
          <w:numId w:val="25"/>
        </w:numPr>
      </w:pPr>
      <w:r>
        <w:t>User Top 20 Application Update Check</w:t>
      </w:r>
    </w:p>
    <w:p w:rsidR="0040112F" w:rsidRDefault="0040112F" w:rsidP="0040112F">
      <w:pPr>
        <w:pStyle w:val="ListParagraph"/>
        <w:numPr>
          <w:ilvl w:val="1"/>
          <w:numId w:val="25"/>
        </w:numPr>
      </w:pPr>
      <w:r>
        <w:t>Requirements Document ID Number VS-REQ-14</w:t>
      </w:r>
    </w:p>
    <w:p w:rsidR="0040112F" w:rsidRDefault="0040112F" w:rsidP="0040112F">
      <w:pPr>
        <w:pStyle w:val="ListParagraph"/>
        <w:ind w:left="1440"/>
      </w:pPr>
    </w:p>
    <w:p w:rsidR="0040112F" w:rsidRDefault="0040112F" w:rsidP="008D778A">
      <w:pPr>
        <w:pStyle w:val="ListParagraph"/>
        <w:numPr>
          <w:ilvl w:val="0"/>
          <w:numId w:val="25"/>
        </w:numPr>
      </w:pPr>
      <w:r>
        <w:t>Accept, Store, and Retrieve User Email</w:t>
      </w:r>
    </w:p>
    <w:p w:rsidR="0040112F" w:rsidRDefault="0040112F" w:rsidP="0040112F">
      <w:pPr>
        <w:pStyle w:val="ListParagraph"/>
        <w:numPr>
          <w:ilvl w:val="1"/>
          <w:numId w:val="25"/>
        </w:numPr>
      </w:pPr>
      <w:r>
        <w:t>Requirements Document ID Number VS-REQ-15</w:t>
      </w:r>
    </w:p>
    <w:p w:rsidR="0040112F" w:rsidRDefault="0040112F" w:rsidP="0040112F">
      <w:pPr>
        <w:pStyle w:val="ListParagraph"/>
        <w:ind w:left="1440"/>
      </w:pPr>
    </w:p>
    <w:p w:rsidR="0040112F" w:rsidRDefault="0040112F" w:rsidP="0040112F">
      <w:pPr>
        <w:pStyle w:val="ListParagraph"/>
        <w:numPr>
          <w:ilvl w:val="0"/>
          <w:numId w:val="25"/>
        </w:numPr>
      </w:pPr>
      <w:r>
        <w:t>Send Email Alert When Vulnerabilities are Found or an Update is Available</w:t>
      </w:r>
    </w:p>
    <w:p w:rsidR="0040112F" w:rsidRDefault="0040112F" w:rsidP="0040112F">
      <w:pPr>
        <w:pStyle w:val="ListParagraph"/>
        <w:numPr>
          <w:ilvl w:val="1"/>
          <w:numId w:val="25"/>
        </w:numPr>
      </w:pPr>
      <w:r>
        <w:t>Requirements Document ID Number VS-REQ-16</w:t>
      </w:r>
      <w:r w:rsidR="00F039F1">
        <w:t xml:space="preserve"> </w:t>
      </w:r>
    </w:p>
    <w:p w:rsidR="009A160C" w:rsidRDefault="009A160C" w:rsidP="0072678E">
      <w:pPr>
        <w:pStyle w:val="Heading2"/>
      </w:pPr>
      <w:r w:rsidRPr="008D778A">
        <w:lastRenderedPageBreak/>
        <w:t>Features Not to Be Tested:</w:t>
      </w:r>
    </w:p>
    <w:p w:rsidR="0072678E" w:rsidRDefault="0072678E" w:rsidP="008D778A">
      <w:pPr>
        <w:pStyle w:val="ListParagraph"/>
        <w:numPr>
          <w:ilvl w:val="0"/>
          <w:numId w:val="26"/>
        </w:numPr>
      </w:pPr>
      <w:r>
        <w:t>Visually Appealing</w:t>
      </w:r>
    </w:p>
    <w:p w:rsidR="0072678E" w:rsidRDefault="0072678E" w:rsidP="0072678E">
      <w:pPr>
        <w:pStyle w:val="ListParagraph"/>
        <w:numPr>
          <w:ilvl w:val="1"/>
          <w:numId w:val="26"/>
        </w:numPr>
      </w:pPr>
      <w:r>
        <w:t xml:space="preserve">A </w:t>
      </w:r>
      <w:r w:rsidR="00743082">
        <w:t xml:space="preserve">traditional test case cannot be created for this feature. Instead, an external survey will be used to objectively measure this subjective requirement. </w:t>
      </w:r>
    </w:p>
    <w:p w:rsidR="0072678E" w:rsidRDefault="0072678E" w:rsidP="0072678E">
      <w:pPr>
        <w:pStyle w:val="ListParagraph"/>
        <w:ind w:left="1440"/>
      </w:pPr>
    </w:p>
    <w:p w:rsidR="0072678E" w:rsidRDefault="0072678E" w:rsidP="008D778A">
      <w:pPr>
        <w:pStyle w:val="ListParagraph"/>
        <w:numPr>
          <w:ilvl w:val="0"/>
          <w:numId w:val="26"/>
        </w:numPr>
      </w:pPr>
      <w:r>
        <w:t>Responsive to Commands</w:t>
      </w:r>
    </w:p>
    <w:p w:rsidR="00743082" w:rsidRDefault="00743082" w:rsidP="00743082">
      <w:pPr>
        <w:pStyle w:val="ListParagraph"/>
        <w:numPr>
          <w:ilvl w:val="1"/>
          <w:numId w:val="26"/>
        </w:numPr>
      </w:pPr>
      <w:r>
        <w:t xml:space="preserve">A traditional test case cannot be created for this feature. Instead, an external survey will be used to objectively measure this subjective requirement. </w:t>
      </w:r>
    </w:p>
    <w:p w:rsidR="0072678E" w:rsidRDefault="0072678E" w:rsidP="0072678E">
      <w:pPr>
        <w:pStyle w:val="ListParagraph"/>
        <w:ind w:left="1440"/>
      </w:pPr>
    </w:p>
    <w:p w:rsidR="0072678E" w:rsidRDefault="0072678E" w:rsidP="008D778A">
      <w:pPr>
        <w:pStyle w:val="ListParagraph"/>
        <w:numPr>
          <w:ilvl w:val="0"/>
          <w:numId w:val="26"/>
        </w:numPr>
      </w:pPr>
      <w:r>
        <w:t>Easy to Set Up, Navigate, and Use</w:t>
      </w:r>
    </w:p>
    <w:p w:rsidR="00743082" w:rsidRDefault="00743082" w:rsidP="00743082">
      <w:pPr>
        <w:pStyle w:val="ListParagraph"/>
        <w:numPr>
          <w:ilvl w:val="1"/>
          <w:numId w:val="26"/>
        </w:numPr>
      </w:pPr>
      <w:r>
        <w:t>A traditional test case cannot be created for this feature. Instead, an external survey will be used to objectively measure this subjective requirement.</w:t>
      </w:r>
      <w:r w:rsidRPr="00743082">
        <w:t xml:space="preserve"> </w:t>
      </w:r>
    </w:p>
    <w:p w:rsidR="0072678E" w:rsidRDefault="0072678E" w:rsidP="0072678E">
      <w:pPr>
        <w:pStyle w:val="ListParagraph"/>
        <w:ind w:left="1440"/>
      </w:pPr>
    </w:p>
    <w:p w:rsidR="0072678E" w:rsidRDefault="0072678E" w:rsidP="0072678E">
      <w:pPr>
        <w:pStyle w:val="ListParagraph"/>
        <w:numPr>
          <w:ilvl w:val="0"/>
          <w:numId w:val="26"/>
        </w:numPr>
      </w:pPr>
      <w:r>
        <w:t>Complies with Modern Computer Science Ethical Standards</w:t>
      </w:r>
    </w:p>
    <w:p w:rsidR="00743082" w:rsidRDefault="00743082" w:rsidP="00FF4699">
      <w:pPr>
        <w:pStyle w:val="ListParagraph"/>
        <w:numPr>
          <w:ilvl w:val="1"/>
          <w:numId w:val="26"/>
        </w:numPr>
      </w:pPr>
      <w:r>
        <w:t xml:space="preserve">A traditional test case cannot be created for this feature. Instead, I will complete an ethics self-assessment document and review the findings of that document with an individual who has more computer science ethics knowledge than I do. </w:t>
      </w:r>
    </w:p>
    <w:p w:rsidR="00FF4699" w:rsidRDefault="00FF4699" w:rsidP="008605E2">
      <w:pPr>
        <w:pStyle w:val="ListParagraph"/>
        <w:ind w:left="1440"/>
      </w:pPr>
    </w:p>
    <w:p w:rsidR="00FF4699" w:rsidRDefault="00FF4699" w:rsidP="00035B84">
      <w:r>
        <w:t>For more information, see the “User Acceptance Test Strategy” and “Manual Testing” sections of my</w:t>
      </w:r>
      <w:r w:rsidRPr="00FF4699">
        <w:t xml:space="preserve"> </w:t>
      </w:r>
      <w:r>
        <w:t xml:space="preserve">Test Plan markdown file, located in the documents folder of my </w:t>
      </w:r>
      <w:proofErr w:type="spellStart"/>
      <w:r>
        <w:t>GitHub</w:t>
      </w:r>
      <w:proofErr w:type="spellEnd"/>
      <w:r>
        <w:t xml:space="preserve"> Repository. </w:t>
      </w:r>
    </w:p>
    <w:p w:rsidR="00FF4699" w:rsidRDefault="00FF4699" w:rsidP="00035B84"/>
    <w:p w:rsidR="00743082" w:rsidRPr="008D778A" w:rsidRDefault="00FF4699" w:rsidP="00035B84">
      <w:r>
        <w:t>The d</w:t>
      </w:r>
      <w:r w:rsidR="00035B84">
        <w:t xml:space="preserve">etailed Test Cases can be found in the project’s </w:t>
      </w:r>
      <w:hyperlink r:id="rId12" w:history="1">
        <w:proofErr w:type="spellStart"/>
        <w:r w:rsidR="00035B84" w:rsidRPr="00035B84">
          <w:rPr>
            <w:rStyle w:val="Hyperlink"/>
          </w:rPr>
          <w:t>GitHub</w:t>
        </w:r>
        <w:proofErr w:type="spellEnd"/>
        <w:r w:rsidR="00035B84" w:rsidRPr="00035B84">
          <w:rPr>
            <w:rStyle w:val="Hyperlink"/>
          </w:rPr>
          <w:t xml:space="preserve"> Repository</w:t>
        </w:r>
      </w:hyperlink>
      <w:r>
        <w:t xml:space="preserve"> as well</w:t>
      </w:r>
      <w:r w:rsidR="00035B84">
        <w:t>.</w:t>
      </w:r>
    </w:p>
    <w:p w:rsidR="009A160C" w:rsidRDefault="009A160C" w:rsidP="00974186">
      <w:pPr>
        <w:pStyle w:val="Heading2"/>
      </w:pPr>
      <w:r w:rsidRPr="008D778A">
        <w:t>Approach:</w:t>
      </w:r>
    </w:p>
    <w:p w:rsidR="00974186" w:rsidRDefault="00974186" w:rsidP="008D778A">
      <w:pPr>
        <w:pStyle w:val="ListParagraph"/>
        <w:numPr>
          <w:ilvl w:val="0"/>
          <w:numId w:val="27"/>
        </w:numPr>
      </w:pPr>
      <w:r>
        <w:t>The overall approach  to testing will see:</w:t>
      </w:r>
    </w:p>
    <w:p w:rsidR="00974186" w:rsidRDefault="00974186" w:rsidP="00974186">
      <w:pPr>
        <w:pStyle w:val="ListParagraph"/>
        <w:numPr>
          <w:ilvl w:val="1"/>
          <w:numId w:val="27"/>
        </w:numPr>
      </w:pPr>
      <w:r>
        <w:t>Testers review sections of the program on screen during the development process</w:t>
      </w:r>
    </w:p>
    <w:p w:rsidR="00974186" w:rsidRDefault="00974186" w:rsidP="00974186">
      <w:pPr>
        <w:pStyle w:val="ListParagraph"/>
        <w:numPr>
          <w:ilvl w:val="1"/>
          <w:numId w:val="27"/>
        </w:numPr>
      </w:pPr>
      <w:r>
        <w:t>Periodical testing checkpoints upon completion of a project deliverable</w:t>
      </w:r>
    </w:p>
    <w:p w:rsidR="00974186" w:rsidRDefault="00974186" w:rsidP="00BA47C7">
      <w:pPr>
        <w:pStyle w:val="ListParagraph"/>
        <w:numPr>
          <w:ilvl w:val="1"/>
          <w:numId w:val="27"/>
        </w:numPr>
      </w:pPr>
      <w:r>
        <w:t>Tests conducted on multiple project parts in tandem</w:t>
      </w:r>
    </w:p>
    <w:p w:rsidR="00BA47C7" w:rsidRDefault="00BA47C7" w:rsidP="00BA47C7">
      <w:pPr>
        <w:pStyle w:val="ListParagraph"/>
        <w:ind w:left="1440"/>
      </w:pPr>
    </w:p>
    <w:p w:rsidR="00A01D2A" w:rsidRDefault="00A01D2A" w:rsidP="008D778A">
      <w:pPr>
        <w:pStyle w:val="ListParagraph"/>
        <w:numPr>
          <w:ilvl w:val="0"/>
          <w:numId w:val="27"/>
        </w:numPr>
      </w:pPr>
      <w:r>
        <w:t>Testing Level</w:t>
      </w:r>
      <w:r w:rsidR="00974186">
        <w:t>:</w:t>
      </w:r>
    </w:p>
    <w:p w:rsidR="00A01D2A" w:rsidRDefault="00A01D2A" w:rsidP="00A01D2A">
      <w:pPr>
        <w:pStyle w:val="ListParagraph"/>
        <w:numPr>
          <w:ilvl w:val="1"/>
          <w:numId w:val="27"/>
        </w:numPr>
      </w:pPr>
      <w:r>
        <w:t>Master Test Plan</w:t>
      </w:r>
    </w:p>
    <w:p w:rsidR="00974186" w:rsidRDefault="00974186" w:rsidP="00974186">
      <w:pPr>
        <w:pStyle w:val="ListParagraph"/>
        <w:ind w:left="1440"/>
      </w:pPr>
    </w:p>
    <w:p w:rsidR="00A01D2A" w:rsidRDefault="00A01D2A" w:rsidP="00A01D2A">
      <w:pPr>
        <w:pStyle w:val="ListParagraph"/>
        <w:numPr>
          <w:ilvl w:val="0"/>
          <w:numId w:val="27"/>
        </w:numPr>
      </w:pPr>
      <w:r>
        <w:t>Testing Types</w:t>
      </w:r>
      <w:r w:rsidR="00974186">
        <w:t>:</w:t>
      </w:r>
    </w:p>
    <w:p w:rsidR="00135F72" w:rsidRDefault="00135F72" w:rsidP="00135F72">
      <w:pPr>
        <w:pStyle w:val="ListParagraph"/>
        <w:numPr>
          <w:ilvl w:val="1"/>
          <w:numId w:val="27"/>
        </w:numPr>
      </w:pPr>
      <w:r>
        <w:t>Manual Testing</w:t>
      </w:r>
    </w:p>
    <w:p w:rsidR="00974186" w:rsidRDefault="00135F72" w:rsidP="00135F72">
      <w:pPr>
        <w:pStyle w:val="ListParagraph"/>
        <w:numPr>
          <w:ilvl w:val="1"/>
          <w:numId w:val="27"/>
        </w:numPr>
      </w:pPr>
      <w:r>
        <w:t>User Acceptance Testing</w:t>
      </w:r>
    </w:p>
    <w:p w:rsidR="00974186" w:rsidRDefault="00974186" w:rsidP="00974186">
      <w:pPr>
        <w:pStyle w:val="ListParagraph"/>
        <w:ind w:left="1440"/>
      </w:pPr>
    </w:p>
    <w:p w:rsidR="00A01D2A" w:rsidRDefault="00A01D2A" w:rsidP="00A01D2A">
      <w:pPr>
        <w:pStyle w:val="ListParagraph"/>
        <w:numPr>
          <w:ilvl w:val="0"/>
          <w:numId w:val="27"/>
        </w:numPr>
      </w:pPr>
      <w:r>
        <w:t>Testing Methods</w:t>
      </w:r>
      <w:r w:rsidR="00974186">
        <w:t>:</w:t>
      </w:r>
    </w:p>
    <w:p w:rsidR="00A01D2A" w:rsidRDefault="00974186" w:rsidP="00A01D2A">
      <w:pPr>
        <w:pStyle w:val="ListParagraph"/>
        <w:numPr>
          <w:ilvl w:val="1"/>
          <w:numId w:val="27"/>
        </w:numPr>
      </w:pPr>
      <w:r>
        <w:t>Dry-Run Testing</w:t>
      </w:r>
    </w:p>
    <w:p w:rsidR="00BC2BFA" w:rsidRDefault="00974186" w:rsidP="008D778A">
      <w:pPr>
        <w:pStyle w:val="ListParagraph"/>
        <w:numPr>
          <w:ilvl w:val="1"/>
          <w:numId w:val="27"/>
        </w:numPr>
      </w:pPr>
      <w:proofErr w:type="spellStart"/>
      <w:r>
        <w:t>WhiteBox</w:t>
      </w:r>
      <w:proofErr w:type="spellEnd"/>
      <w:r>
        <w:t xml:space="preserve"> Testing</w:t>
      </w:r>
    </w:p>
    <w:p w:rsidR="0002264E" w:rsidRDefault="0002264E" w:rsidP="008D778A">
      <w:pPr>
        <w:pStyle w:val="Heading2"/>
      </w:pPr>
    </w:p>
    <w:p w:rsidR="0002264E" w:rsidRDefault="0002264E" w:rsidP="008D778A">
      <w:pPr>
        <w:pStyle w:val="Heading2"/>
      </w:pPr>
    </w:p>
    <w:p w:rsidR="009A160C" w:rsidRPr="008D778A" w:rsidRDefault="009A160C" w:rsidP="008D778A">
      <w:pPr>
        <w:pStyle w:val="Heading2"/>
      </w:pPr>
      <w:r w:rsidRPr="008D778A">
        <w:lastRenderedPageBreak/>
        <w:t>Item Pass/Fail Criteria:</w:t>
      </w:r>
    </w:p>
    <w:p w:rsidR="00446365" w:rsidRDefault="00A62187" w:rsidP="008D778A">
      <w:pPr>
        <w:pStyle w:val="ListParagraph"/>
        <w:numPr>
          <w:ilvl w:val="0"/>
          <w:numId w:val="28"/>
        </w:numPr>
      </w:pPr>
      <w:r>
        <w:t>In order to pass</w:t>
      </w:r>
      <w:r w:rsidR="00446365">
        <w:t xml:space="preserve"> a test case:</w:t>
      </w:r>
    </w:p>
    <w:p w:rsidR="009A160C" w:rsidRDefault="00446365" w:rsidP="00446365">
      <w:pPr>
        <w:pStyle w:val="ListParagraph"/>
        <w:numPr>
          <w:ilvl w:val="1"/>
          <w:numId w:val="28"/>
        </w:numPr>
      </w:pPr>
      <w:r>
        <w:t xml:space="preserve"> T</w:t>
      </w:r>
      <w:r w:rsidR="00A62187">
        <w:t xml:space="preserve">he output provided by the program </w:t>
      </w:r>
      <w:r>
        <w:t xml:space="preserve">must match </w:t>
      </w:r>
      <w:r w:rsidR="00A62187">
        <w:t>the description and security risks of a given Windows OS or application version</w:t>
      </w:r>
      <w:r w:rsidR="0002264E">
        <w:t xml:space="preserve"> (found at </w:t>
      </w:r>
      <w:hyperlink r:id="rId13" w:history="1">
        <w:r w:rsidR="00A62187" w:rsidRPr="00F11904">
          <w:rPr>
            <w:rStyle w:val="Hyperlink"/>
          </w:rPr>
          <w:t>https://www.cvedetails.com</w:t>
        </w:r>
      </w:hyperlink>
      <w:r w:rsidR="0002264E">
        <w:t xml:space="preserve">) </w:t>
      </w:r>
      <w:r>
        <w:t>OR</w:t>
      </w:r>
    </w:p>
    <w:p w:rsidR="00446365" w:rsidRDefault="00446365" w:rsidP="00446365">
      <w:pPr>
        <w:pStyle w:val="ListParagraph"/>
        <w:numPr>
          <w:ilvl w:val="1"/>
          <w:numId w:val="28"/>
        </w:numPr>
      </w:pPr>
      <w:r>
        <w:t xml:space="preserve">An email containing the correct information on their current Windows OS </w:t>
      </w:r>
      <w:r w:rsidR="0002264E">
        <w:t>and app</w:t>
      </w:r>
      <w:r>
        <w:t xml:space="preserve"> versions, as well as the security risks present in those versions is sent to a user </w:t>
      </w:r>
      <w:r w:rsidR="00814FF8">
        <w:t>OR</w:t>
      </w:r>
    </w:p>
    <w:p w:rsidR="00814FF8" w:rsidRDefault="00814FF8" w:rsidP="00446365">
      <w:pPr>
        <w:pStyle w:val="ListParagraph"/>
        <w:numPr>
          <w:ilvl w:val="1"/>
          <w:numId w:val="28"/>
        </w:numPr>
      </w:pPr>
      <w:r>
        <w:t>The program receives a User Acceptance Survey score of 4 stars or higher for a given user acceptance test case</w:t>
      </w:r>
      <w:r w:rsidR="001F73EC">
        <w:t xml:space="preserve">, which can be found </w:t>
      </w:r>
      <w:hyperlink r:id="rId14" w:history="1">
        <w:r w:rsidR="001F73EC" w:rsidRPr="001F73EC">
          <w:rPr>
            <w:rStyle w:val="Hyperlink"/>
          </w:rPr>
          <w:t>here</w:t>
        </w:r>
      </w:hyperlink>
      <w:r>
        <w:t>.</w:t>
      </w:r>
    </w:p>
    <w:p w:rsidR="00446365" w:rsidRDefault="00446365" w:rsidP="00446365">
      <w:pPr>
        <w:pStyle w:val="ListParagraph"/>
        <w:ind w:left="1080"/>
      </w:pPr>
    </w:p>
    <w:p w:rsidR="00A62187" w:rsidRDefault="00446365" w:rsidP="008D778A">
      <w:pPr>
        <w:pStyle w:val="ListParagraph"/>
        <w:numPr>
          <w:ilvl w:val="0"/>
          <w:numId w:val="28"/>
        </w:numPr>
      </w:pPr>
      <w:r>
        <w:t>A</w:t>
      </w:r>
      <w:r w:rsidR="00810891">
        <w:t>ny other outcome will be seen as a failure</w:t>
      </w:r>
      <w:r>
        <w:t xml:space="preserve">. </w:t>
      </w:r>
    </w:p>
    <w:p w:rsidR="00814FF8" w:rsidRDefault="00814FF8" w:rsidP="00814FF8">
      <w:pPr>
        <w:pStyle w:val="ListParagraph"/>
      </w:pPr>
    </w:p>
    <w:p w:rsidR="00814FF8" w:rsidRPr="008D778A" w:rsidRDefault="00814FF8" w:rsidP="008D778A">
      <w:pPr>
        <w:pStyle w:val="ListParagraph"/>
        <w:numPr>
          <w:ilvl w:val="0"/>
          <w:numId w:val="28"/>
        </w:numPr>
      </w:pPr>
      <w:r>
        <w:t xml:space="preserve">For more detailed Test Case information, please see my </w:t>
      </w:r>
      <w:hyperlink r:id="rId15" w:history="1">
        <w:r w:rsidRPr="00814FF8">
          <w:rPr>
            <w:rStyle w:val="Hyperlink"/>
          </w:rPr>
          <w:t>Test Plan</w:t>
        </w:r>
      </w:hyperlink>
      <w:r>
        <w:t xml:space="preserve"> in my </w:t>
      </w:r>
      <w:proofErr w:type="spellStart"/>
      <w:r>
        <w:t>GitHub</w:t>
      </w:r>
      <w:proofErr w:type="spellEnd"/>
      <w:r>
        <w:t xml:space="preserve"> Repository.</w:t>
      </w:r>
    </w:p>
    <w:p w:rsidR="009A160C" w:rsidRPr="009A160C" w:rsidRDefault="009A160C" w:rsidP="008D778A">
      <w:pPr>
        <w:pStyle w:val="Heading2"/>
      </w:pPr>
      <w:r w:rsidRPr="009A160C">
        <w:t>Suspension Criteria and Resumption Requirements:</w:t>
      </w:r>
    </w:p>
    <w:p w:rsidR="006C4DB8" w:rsidRDefault="006C4DB8" w:rsidP="00D540AC">
      <w:pPr>
        <w:pStyle w:val="ListParagraph"/>
        <w:numPr>
          <w:ilvl w:val="0"/>
          <w:numId w:val="28"/>
        </w:numPr>
      </w:pPr>
      <w:r>
        <w:t>All testing will be suspended immediately if:</w:t>
      </w:r>
    </w:p>
    <w:p w:rsidR="00D540AC" w:rsidRDefault="006C4DB8" w:rsidP="006C4DB8">
      <w:pPr>
        <w:pStyle w:val="ListParagraph"/>
        <w:numPr>
          <w:ilvl w:val="1"/>
          <w:numId w:val="28"/>
        </w:numPr>
      </w:pPr>
      <w:r>
        <w:t>Sensitive user data is found to be insecure OR</w:t>
      </w:r>
    </w:p>
    <w:p w:rsidR="006C4DB8" w:rsidRDefault="006C4DB8" w:rsidP="006C4DB8">
      <w:pPr>
        <w:pStyle w:val="ListParagraph"/>
        <w:numPr>
          <w:ilvl w:val="1"/>
          <w:numId w:val="28"/>
        </w:numPr>
      </w:pPr>
      <w:r>
        <w:t>The program is unable to be rendered due to technical errors.</w:t>
      </w:r>
    </w:p>
    <w:p w:rsidR="0040112F" w:rsidRDefault="0040112F" w:rsidP="0040112F">
      <w:pPr>
        <w:pStyle w:val="ListParagraph"/>
        <w:ind w:left="1440"/>
      </w:pPr>
    </w:p>
    <w:p w:rsidR="00E823DB" w:rsidRDefault="00E823DB" w:rsidP="00D540AC">
      <w:pPr>
        <w:pStyle w:val="ListParagraph"/>
        <w:numPr>
          <w:ilvl w:val="0"/>
          <w:numId w:val="28"/>
        </w:numPr>
      </w:pPr>
      <w:r>
        <w:t xml:space="preserve">The </w:t>
      </w:r>
      <w:r w:rsidR="009A160C" w:rsidRPr="008D778A">
        <w:t>testing activities which must be</w:t>
      </w:r>
      <w:r>
        <w:t xml:space="preserve"> redone when testing is resumed are:</w:t>
      </w:r>
    </w:p>
    <w:p w:rsidR="00E823DB" w:rsidRDefault="00E823DB" w:rsidP="00E823DB">
      <w:pPr>
        <w:pStyle w:val="ListParagraph"/>
        <w:numPr>
          <w:ilvl w:val="1"/>
          <w:numId w:val="28"/>
        </w:numPr>
      </w:pPr>
      <w:r>
        <w:t>All tests completed prior to the cause of suspension AND</w:t>
      </w:r>
    </w:p>
    <w:p w:rsidR="00E823DB" w:rsidRDefault="00E823DB" w:rsidP="00E823DB">
      <w:pPr>
        <w:pStyle w:val="ListParagraph"/>
        <w:numPr>
          <w:ilvl w:val="1"/>
          <w:numId w:val="28"/>
        </w:numPr>
      </w:pPr>
      <w:r>
        <w:t>The test that caused the suspension AND</w:t>
      </w:r>
    </w:p>
    <w:p w:rsidR="00E823DB" w:rsidRDefault="00E823DB" w:rsidP="00E823DB">
      <w:pPr>
        <w:pStyle w:val="ListParagraph"/>
        <w:numPr>
          <w:ilvl w:val="1"/>
          <w:numId w:val="28"/>
        </w:numPr>
      </w:pPr>
      <w:r>
        <w:t>Any remaining tests that have not yet been completed AND</w:t>
      </w:r>
    </w:p>
    <w:p w:rsidR="00743082" w:rsidRPr="00D540AC" w:rsidRDefault="00E823DB" w:rsidP="008535DB">
      <w:pPr>
        <w:pStyle w:val="ListParagraph"/>
        <w:numPr>
          <w:ilvl w:val="1"/>
          <w:numId w:val="28"/>
        </w:numPr>
      </w:pPr>
      <w:r>
        <w:t xml:space="preserve">All program security and integrity tests. </w:t>
      </w:r>
    </w:p>
    <w:p w:rsidR="009A160C" w:rsidRPr="009A160C" w:rsidRDefault="009A160C" w:rsidP="008D778A">
      <w:pPr>
        <w:pStyle w:val="Heading2"/>
      </w:pPr>
      <w:r w:rsidRPr="009A160C">
        <w:t>Test Deliverables:</w:t>
      </w:r>
    </w:p>
    <w:p w:rsidR="009A160C" w:rsidRPr="008D778A" w:rsidRDefault="00D97265" w:rsidP="008D778A">
      <w:pPr>
        <w:pStyle w:val="ListParagraph"/>
        <w:numPr>
          <w:ilvl w:val="0"/>
          <w:numId w:val="29"/>
        </w:numPr>
      </w:pPr>
      <w:r>
        <w:t>The deliverables for my testing process are as follows</w:t>
      </w:r>
      <w:r w:rsidR="009A160C" w:rsidRPr="008D778A">
        <w:t xml:space="preserve">: </w:t>
      </w:r>
    </w:p>
    <w:p w:rsidR="009A160C" w:rsidRPr="008D778A" w:rsidRDefault="00D97265" w:rsidP="008D778A">
      <w:pPr>
        <w:pStyle w:val="ListParagraph"/>
        <w:numPr>
          <w:ilvl w:val="1"/>
          <w:numId w:val="29"/>
        </w:numPr>
      </w:pPr>
      <w:r>
        <w:t>Test Plan (this document</w:t>
      </w:r>
      <w:r w:rsidR="009A160C" w:rsidRPr="008D778A">
        <w:t>)</w:t>
      </w:r>
    </w:p>
    <w:p w:rsidR="009A160C" w:rsidRPr="008D778A" w:rsidRDefault="009A160C" w:rsidP="008D778A">
      <w:pPr>
        <w:pStyle w:val="ListParagraph"/>
        <w:numPr>
          <w:ilvl w:val="1"/>
          <w:numId w:val="29"/>
        </w:numPr>
      </w:pPr>
      <w:r w:rsidRPr="008D778A">
        <w:t>Test Cases</w:t>
      </w:r>
      <w:r w:rsidR="00743082">
        <w:t xml:space="preserve"> </w:t>
      </w:r>
    </w:p>
    <w:p w:rsidR="009A160C" w:rsidRDefault="009A160C" w:rsidP="008D778A">
      <w:pPr>
        <w:pStyle w:val="ListParagraph"/>
        <w:numPr>
          <w:ilvl w:val="1"/>
          <w:numId w:val="29"/>
        </w:numPr>
      </w:pPr>
      <w:r w:rsidRPr="008D778A">
        <w:t>Test Reports</w:t>
      </w:r>
    </w:p>
    <w:p w:rsidR="00743082" w:rsidRDefault="00743082" w:rsidP="008D778A">
      <w:pPr>
        <w:pStyle w:val="ListParagraph"/>
        <w:numPr>
          <w:ilvl w:val="1"/>
          <w:numId w:val="29"/>
        </w:numPr>
      </w:pPr>
      <w:r>
        <w:t>User Acceptance Survey</w:t>
      </w:r>
    </w:p>
    <w:p w:rsidR="00743082" w:rsidRPr="008D778A" w:rsidRDefault="00743082" w:rsidP="00743082">
      <w:pPr>
        <w:pStyle w:val="ListParagraph"/>
        <w:numPr>
          <w:ilvl w:val="1"/>
          <w:numId w:val="29"/>
        </w:numPr>
      </w:pPr>
      <w:r>
        <w:t>Ethics Self-assessment Document</w:t>
      </w:r>
    </w:p>
    <w:p w:rsidR="009A160C" w:rsidRDefault="009A160C" w:rsidP="007B381D">
      <w:pPr>
        <w:pStyle w:val="Heading2"/>
      </w:pPr>
      <w:r w:rsidRPr="009A160C">
        <w:t>Test Environment:</w:t>
      </w:r>
    </w:p>
    <w:p w:rsidR="002F0441" w:rsidRDefault="002F0441" w:rsidP="00DA62EC">
      <w:pPr>
        <w:pStyle w:val="ListParagraph"/>
        <w:numPr>
          <w:ilvl w:val="0"/>
          <w:numId w:val="39"/>
        </w:numPr>
      </w:pPr>
      <w:r>
        <w:t>Hardware:</w:t>
      </w:r>
    </w:p>
    <w:p w:rsidR="002F0441" w:rsidRDefault="00E0363C" w:rsidP="002F0441">
      <w:pPr>
        <w:pStyle w:val="ListParagraph"/>
        <w:numPr>
          <w:ilvl w:val="1"/>
          <w:numId w:val="39"/>
        </w:numPr>
      </w:pPr>
      <w:r>
        <w:t xml:space="preserve">AMD </w:t>
      </w:r>
      <w:proofErr w:type="spellStart"/>
      <w:r>
        <w:t>Ryzen</w:t>
      </w:r>
      <w:proofErr w:type="spellEnd"/>
      <w:r>
        <w:t xml:space="preserve"> 5 5600G with </w:t>
      </w:r>
      <w:proofErr w:type="spellStart"/>
      <w:r>
        <w:t>Radeon</w:t>
      </w:r>
      <w:proofErr w:type="spellEnd"/>
      <w:r>
        <w:t xml:space="preserve"> Graphics 3.90 GHz, 16.0 GB RAM, 465 GB Storage</w:t>
      </w:r>
    </w:p>
    <w:p w:rsidR="00E0363C" w:rsidRDefault="00E0363C" w:rsidP="00E0363C">
      <w:pPr>
        <w:pStyle w:val="ListParagraph"/>
        <w:ind w:left="1440"/>
      </w:pPr>
    </w:p>
    <w:p w:rsidR="002F0441" w:rsidRDefault="002F0441" w:rsidP="00DA62EC">
      <w:pPr>
        <w:pStyle w:val="ListParagraph"/>
        <w:numPr>
          <w:ilvl w:val="0"/>
          <w:numId w:val="39"/>
        </w:numPr>
      </w:pPr>
      <w:r>
        <w:t>Software:</w:t>
      </w:r>
    </w:p>
    <w:p w:rsidR="002F0441" w:rsidRDefault="009A2598" w:rsidP="002F0441">
      <w:pPr>
        <w:pStyle w:val="ListParagraph"/>
        <w:numPr>
          <w:ilvl w:val="1"/>
          <w:numId w:val="39"/>
        </w:numPr>
      </w:pPr>
      <w:r>
        <w:t>Windows 10</w:t>
      </w:r>
      <w:r w:rsidR="00E0363C">
        <w:t xml:space="preserve"> Pro</w:t>
      </w:r>
      <w:r>
        <w:t xml:space="preserve">, Visual Studio Code, </w:t>
      </w:r>
      <w:proofErr w:type="spellStart"/>
      <w:r>
        <w:t>GitHub</w:t>
      </w:r>
      <w:proofErr w:type="spellEnd"/>
    </w:p>
    <w:p w:rsidR="00E0363C" w:rsidRDefault="00E0363C" w:rsidP="00E0363C">
      <w:pPr>
        <w:pStyle w:val="ListParagraph"/>
        <w:ind w:left="1440"/>
      </w:pPr>
    </w:p>
    <w:p w:rsidR="002F0441" w:rsidRDefault="002F0441" w:rsidP="00DA62EC">
      <w:pPr>
        <w:pStyle w:val="ListParagraph"/>
        <w:numPr>
          <w:ilvl w:val="0"/>
          <w:numId w:val="39"/>
        </w:numPr>
      </w:pPr>
      <w:r>
        <w:t>Network:</w:t>
      </w:r>
    </w:p>
    <w:p w:rsidR="002F0441" w:rsidRDefault="009A2598" w:rsidP="002F0441">
      <w:pPr>
        <w:pStyle w:val="ListParagraph"/>
        <w:numPr>
          <w:ilvl w:val="1"/>
          <w:numId w:val="39"/>
        </w:numPr>
      </w:pPr>
      <w:r>
        <w:t xml:space="preserve">Local household network </w:t>
      </w:r>
    </w:p>
    <w:p w:rsidR="00E0363C" w:rsidRDefault="00E0363C" w:rsidP="00E0363C">
      <w:pPr>
        <w:pStyle w:val="ListParagraph"/>
        <w:ind w:left="1440"/>
      </w:pPr>
    </w:p>
    <w:p w:rsidR="002F0441" w:rsidRDefault="002F0441" w:rsidP="00DA62EC">
      <w:pPr>
        <w:pStyle w:val="ListParagraph"/>
        <w:numPr>
          <w:ilvl w:val="0"/>
          <w:numId w:val="39"/>
        </w:numPr>
      </w:pPr>
      <w:r>
        <w:t>Related Tools:</w:t>
      </w:r>
    </w:p>
    <w:p w:rsidR="00BC2BFA" w:rsidRDefault="00A74FF2" w:rsidP="00A74FF2">
      <w:pPr>
        <w:pStyle w:val="ListParagraph"/>
        <w:numPr>
          <w:ilvl w:val="1"/>
          <w:numId w:val="39"/>
        </w:numPr>
      </w:pPr>
      <w:r>
        <w:t>Python Modules (</w:t>
      </w:r>
      <w:proofErr w:type="spellStart"/>
      <w:r>
        <w:t>Unittest</w:t>
      </w:r>
      <w:proofErr w:type="spellEnd"/>
      <w:r>
        <w:t xml:space="preserve"> and/or </w:t>
      </w:r>
      <w:proofErr w:type="spellStart"/>
      <w:r>
        <w:t>Doctest</w:t>
      </w:r>
      <w:proofErr w:type="spellEnd"/>
      <w:r>
        <w:t>)</w:t>
      </w:r>
    </w:p>
    <w:p w:rsidR="009A160C" w:rsidRDefault="009A160C" w:rsidP="007B381D">
      <w:pPr>
        <w:pStyle w:val="Heading2"/>
      </w:pPr>
      <w:r w:rsidRPr="009A160C">
        <w:lastRenderedPageBreak/>
        <w:t>Estimate:</w:t>
      </w:r>
    </w:p>
    <w:p w:rsidR="00944114" w:rsidRDefault="00944114" w:rsidP="00DA62EC">
      <w:pPr>
        <w:pStyle w:val="ListParagraph"/>
        <w:numPr>
          <w:ilvl w:val="0"/>
          <w:numId w:val="40"/>
        </w:numPr>
      </w:pPr>
      <w:r>
        <w:t>Cost:</w:t>
      </w:r>
    </w:p>
    <w:p w:rsidR="00944114" w:rsidRDefault="00944114" w:rsidP="00944114">
      <w:pPr>
        <w:pStyle w:val="ListParagraph"/>
        <w:numPr>
          <w:ilvl w:val="1"/>
          <w:numId w:val="40"/>
        </w:numPr>
      </w:pPr>
      <w:r>
        <w:t>There is no expected cost for the testing process</w:t>
      </w:r>
    </w:p>
    <w:p w:rsidR="00944114" w:rsidRDefault="00944114" w:rsidP="00944114">
      <w:pPr>
        <w:pStyle w:val="ListParagraph"/>
        <w:ind w:left="1440"/>
      </w:pPr>
    </w:p>
    <w:p w:rsidR="00944114" w:rsidRDefault="00944114" w:rsidP="00944114">
      <w:pPr>
        <w:pStyle w:val="ListParagraph"/>
        <w:numPr>
          <w:ilvl w:val="0"/>
          <w:numId w:val="40"/>
        </w:numPr>
      </w:pPr>
      <w:r>
        <w:t>Time/Effort:</w:t>
      </w:r>
    </w:p>
    <w:p w:rsidR="00944114" w:rsidRPr="00DA62EC" w:rsidRDefault="00944114" w:rsidP="00944114">
      <w:pPr>
        <w:pStyle w:val="ListParagraph"/>
        <w:numPr>
          <w:ilvl w:val="1"/>
          <w:numId w:val="40"/>
        </w:numPr>
      </w:pPr>
      <w:r>
        <w:t>The testing process is estimated to require three to seven hours of activity per week. The estimated effort for the process is estimated to be significant.</w:t>
      </w:r>
    </w:p>
    <w:p w:rsidR="009A160C" w:rsidRPr="009A160C" w:rsidRDefault="009A160C" w:rsidP="008D778A">
      <w:pPr>
        <w:pStyle w:val="Heading2"/>
      </w:pPr>
      <w:r w:rsidRPr="009A160C">
        <w:t>Schedule:</w:t>
      </w:r>
    </w:p>
    <w:p w:rsidR="009A160C" w:rsidRDefault="002828F3" w:rsidP="00DA62EC">
      <w:pPr>
        <w:pStyle w:val="ListParagraph"/>
        <w:numPr>
          <w:ilvl w:val="0"/>
          <w:numId w:val="40"/>
        </w:numPr>
      </w:pPr>
      <w:r>
        <w:t>8/26/24 to 10/7/24</w:t>
      </w:r>
      <w:r w:rsidR="00355993">
        <w:t>:</w:t>
      </w:r>
    </w:p>
    <w:p w:rsidR="002828F3" w:rsidRDefault="002828F3" w:rsidP="002828F3">
      <w:pPr>
        <w:pStyle w:val="ListParagraph"/>
        <w:numPr>
          <w:ilvl w:val="1"/>
          <w:numId w:val="40"/>
        </w:numPr>
      </w:pPr>
      <w:r>
        <w:t>Create master test plan</w:t>
      </w:r>
    </w:p>
    <w:p w:rsidR="00355993" w:rsidRDefault="00355993" w:rsidP="00355993">
      <w:pPr>
        <w:pStyle w:val="ListParagraph"/>
        <w:ind w:left="1440"/>
      </w:pPr>
    </w:p>
    <w:p w:rsidR="002828F3" w:rsidRDefault="00355993" w:rsidP="00355993">
      <w:pPr>
        <w:pStyle w:val="ListParagraph"/>
        <w:numPr>
          <w:ilvl w:val="0"/>
          <w:numId w:val="40"/>
        </w:numPr>
      </w:pPr>
      <w:r>
        <w:t>10/8/24 to 10/20/24:</w:t>
      </w:r>
    </w:p>
    <w:p w:rsidR="00355993" w:rsidRDefault="00355993" w:rsidP="00355993">
      <w:pPr>
        <w:pStyle w:val="ListParagraph"/>
        <w:numPr>
          <w:ilvl w:val="1"/>
          <w:numId w:val="40"/>
        </w:numPr>
      </w:pPr>
      <w:r>
        <w:t>Revise master test plan as needed</w:t>
      </w:r>
    </w:p>
    <w:p w:rsidR="00355993" w:rsidRDefault="00355993" w:rsidP="00355993">
      <w:pPr>
        <w:pStyle w:val="ListParagraph"/>
        <w:numPr>
          <w:ilvl w:val="1"/>
          <w:numId w:val="40"/>
        </w:numPr>
      </w:pPr>
      <w:r>
        <w:t>Begin test case construction</w:t>
      </w:r>
    </w:p>
    <w:p w:rsidR="00355993" w:rsidRDefault="00355993" w:rsidP="00355993">
      <w:pPr>
        <w:pStyle w:val="ListParagraph"/>
        <w:ind w:left="1440"/>
      </w:pPr>
    </w:p>
    <w:p w:rsidR="00355993" w:rsidRDefault="00355993" w:rsidP="00355993">
      <w:pPr>
        <w:pStyle w:val="ListParagraph"/>
        <w:numPr>
          <w:ilvl w:val="0"/>
          <w:numId w:val="40"/>
        </w:numPr>
      </w:pPr>
      <w:r>
        <w:t>10/21/24 to 12/15/24:</w:t>
      </w:r>
    </w:p>
    <w:p w:rsidR="00355993" w:rsidRDefault="00355993" w:rsidP="00355993">
      <w:pPr>
        <w:pStyle w:val="ListParagraph"/>
        <w:numPr>
          <w:ilvl w:val="1"/>
          <w:numId w:val="40"/>
        </w:numPr>
      </w:pPr>
      <w:r>
        <w:t>Begin testing</w:t>
      </w:r>
    </w:p>
    <w:p w:rsidR="00355993" w:rsidRDefault="00355993" w:rsidP="00355993">
      <w:pPr>
        <w:pStyle w:val="ListParagraph"/>
        <w:numPr>
          <w:ilvl w:val="1"/>
          <w:numId w:val="40"/>
        </w:numPr>
      </w:pPr>
      <w:r>
        <w:t>Continue test case development</w:t>
      </w:r>
    </w:p>
    <w:p w:rsidR="00BA47C7" w:rsidRDefault="00355993" w:rsidP="002965C6">
      <w:pPr>
        <w:pStyle w:val="ListParagraph"/>
        <w:numPr>
          <w:ilvl w:val="1"/>
          <w:numId w:val="40"/>
        </w:numPr>
      </w:pPr>
      <w:r>
        <w:t>Log test results</w:t>
      </w:r>
    </w:p>
    <w:p w:rsidR="009A160C" w:rsidRPr="009A160C" w:rsidRDefault="009A160C" w:rsidP="008D778A">
      <w:pPr>
        <w:pStyle w:val="Heading2"/>
      </w:pPr>
      <w:r w:rsidRPr="009A160C">
        <w:t>Staffing and Training Needs:</w:t>
      </w:r>
    </w:p>
    <w:p w:rsidR="009A160C" w:rsidRDefault="001849A2" w:rsidP="00DA62EC">
      <w:pPr>
        <w:pStyle w:val="ListParagraph"/>
        <w:numPr>
          <w:ilvl w:val="0"/>
          <w:numId w:val="40"/>
        </w:numPr>
      </w:pPr>
      <w:r>
        <w:t>Staffing needs:</w:t>
      </w:r>
    </w:p>
    <w:p w:rsidR="001849A2" w:rsidRPr="00DA62EC" w:rsidRDefault="001849A2" w:rsidP="001849A2">
      <w:pPr>
        <w:pStyle w:val="ListParagraph"/>
        <w:numPr>
          <w:ilvl w:val="1"/>
          <w:numId w:val="40"/>
        </w:numPr>
      </w:pPr>
      <w:r>
        <w:t>The only requirement for testing staff is to understand the language the program is written it.</w:t>
      </w:r>
    </w:p>
    <w:p w:rsidR="009A160C" w:rsidRDefault="001849A2" w:rsidP="00DA62EC">
      <w:pPr>
        <w:pStyle w:val="ListParagraph"/>
        <w:numPr>
          <w:ilvl w:val="0"/>
          <w:numId w:val="40"/>
        </w:numPr>
      </w:pPr>
      <w:r>
        <w:t>Training needs:</w:t>
      </w:r>
    </w:p>
    <w:p w:rsidR="001849A2" w:rsidRDefault="001849A2" w:rsidP="001849A2">
      <w:pPr>
        <w:pStyle w:val="ListParagraph"/>
        <w:numPr>
          <w:ilvl w:val="1"/>
          <w:numId w:val="40"/>
        </w:numPr>
      </w:pPr>
      <w:r>
        <w:t xml:space="preserve">There are no training requirements. However, while testing, it is important to make sure the user’s security is never compromised. </w:t>
      </w:r>
    </w:p>
    <w:p w:rsidR="001849A2" w:rsidRPr="00DA62EC" w:rsidRDefault="001849A2" w:rsidP="001849A2">
      <w:pPr>
        <w:pStyle w:val="ListParagraph"/>
        <w:numPr>
          <w:ilvl w:val="1"/>
          <w:numId w:val="40"/>
        </w:numPr>
      </w:pPr>
      <w:r>
        <w:t>Additional testing tips and strategies will be implemented as I learn of them through my work in other classes.</w:t>
      </w:r>
    </w:p>
    <w:p w:rsidR="009A160C" w:rsidRPr="00727191" w:rsidRDefault="009A160C" w:rsidP="00727191">
      <w:pPr>
        <w:pStyle w:val="Heading2"/>
      </w:pPr>
      <w:r w:rsidRPr="00727191">
        <w:t>Responsibilities:</w:t>
      </w:r>
    </w:p>
    <w:p w:rsidR="00BC2BFA" w:rsidRDefault="002828F3" w:rsidP="00727191">
      <w:pPr>
        <w:pStyle w:val="ListParagraph"/>
        <w:numPr>
          <w:ilvl w:val="0"/>
          <w:numId w:val="38"/>
        </w:numPr>
      </w:pPr>
      <w:r>
        <w:t>The lead project developer will be responsible for all testing.</w:t>
      </w: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2965C6" w:rsidRDefault="002965C6" w:rsidP="008535DB">
      <w:pPr>
        <w:pStyle w:val="ListParagraph"/>
      </w:pPr>
    </w:p>
    <w:p w:rsidR="002965C6" w:rsidRDefault="002965C6" w:rsidP="008535DB">
      <w:pPr>
        <w:pStyle w:val="ListParagraph"/>
      </w:pPr>
    </w:p>
    <w:p w:rsidR="009A160C" w:rsidRPr="00727191" w:rsidRDefault="009A160C" w:rsidP="00727191">
      <w:pPr>
        <w:pStyle w:val="Heading2"/>
      </w:pPr>
      <w:r w:rsidRPr="00727191">
        <w:lastRenderedPageBreak/>
        <w:t>Risks:</w:t>
      </w:r>
    </w:p>
    <w:p w:rsidR="009A160C" w:rsidRDefault="00B87B4A" w:rsidP="00727191">
      <w:pPr>
        <w:pStyle w:val="ListParagraph"/>
        <w:numPr>
          <w:ilvl w:val="0"/>
          <w:numId w:val="38"/>
        </w:numPr>
      </w:pPr>
      <w:r>
        <w:t>The risks that have been identified are as follows:</w:t>
      </w:r>
    </w:p>
    <w:p w:rsidR="00B87B4A" w:rsidRDefault="00B87B4A" w:rsidP="00B87B4A">
      <w:pPr>
        <w:pStyle w:val="ListParagraph"/>
        <w:numPr>
          <w:ilvl w:val="1"/>
          <w:numId w:val="38"/>
        </w:numPr>
      </w:pPr>
      <w:r>
        <w:t>User information</w:t>
      </w:r>
      <w:r w:rsidR="007039F6">
        <w:t xml:space="preserve"> used by the program</w:t>
      </w:r>
      <w:r>
        <w:t xml:space="preserve"> (i.e. email, installed applications) could be exposed.</w:t>
      </w:r>
    </w:p>
    <w:p w:rsidR="00B87B4A" w:rsidRDefault="007039F6" w:rsidP="00B87B4A">
      <w:pPr>
        <w:pStyle w:val="ListParagraph"/>
        <w:numPr>
          <w:ilvl w:val="1"/>
          <w:numId w:val="38"/>
        </w:numPr>
      </w:pPr>
      <w:r>
        <w:t>User information not used by the program could be unintentionally accessed and exposed (user account, sensitive personal or financial information)</w:t>
      </w:r>
    </w:p>
    <w:p w:rsidR="007039F6" w:rsidRPr="00727191" w:rsidRDefault="007039F6" w:rsidP="007039F6">
      <w:pPr>
        <w:pStyle w:val="ListParagraph"/>
        <w:ind w:left="1440"/>
      </w:pPr>
    </w:p>
    <w:p w:rsidR="009A160C" w:rsidRDefault="00B87B4A" w:rsidP="00727191">
      <w:pPr>
        <w:pStyle w:val="ListParagraph"/>
        <w:numPr>
          <w:ilvl w:val="0"/>
          <w:numId w:val="38"/>
        </w:numPr>
      </w:pPr>
      <w:r>
        <w:t>The mitigation and contingency plan is to:</w:t>
      </w:r>
    </w:p>
    <w:p w:rsidR="00B87B4A" w:rsidRDefault="00B87B4A" w:rsidP="00B87B4A">
      <w:pPr>
        <w:pStyle w:val="ListParagraph"/>
        <w:numPr>
          <w:ilvl w:val="1"/>
          <w:numId w:val="38"/>
        </w:numPr>
      </w:pPr>
      <w:r>
        <w:t xml:space="preserve">Immediately shut down testing in the event a risk is identified. </w:t>
      </w:r>
    </w:p>
    <w:p w:rsidR="00B87B4A" w:rsidRDefault="00B87B4A" w:rsidP="00B87B4A">
      <w:pPr>
        <w:pStyle w:val="ListParagraph"/>
        <w:numPr>
          <w:ilvl w:val="1"/>
          <w:numId w:val="38"/>
        </w:numPr>
      </w:pPr>
      <w:r>
        <w:t>Determine the cause of the risk.</w:t>
      </w:r>
    </w:p>
    <w:p w:rsidR="00B87B4A" w:rsidRDefault="00B87B4A" w:rsidP="00B87B4A">
      <w:pPr>
        <w:pStyle w:val="ListParagraph"/>
        <w:numPr>
          <w:ilvl w:val="1"/>
          <w:numId w:val="38"/>
        </w:numPr>
      </w:pPr>
      <w:r>
        <w:t>Resolve the risk.</w:t>
      </w:r>
    </w:p>
    <w:p w:rsidR="00B87B4A" w:rsidRPr="00727191" w:rsidRDefault="00B87B4A" w:rsidP="00B87B4A">
      <w:pPr>
        <w:pStyle w:val="ListParagraph"/>
        <w:numPr>
          <w:ilvl w:val="1"/>
          <w:numId w:val="38"/>
        </w:numPr>
      </w:pPr>
      <w:r>
        <w:t>Document the process from beginning to end.</w:t>
      </w:r>
    </w:p>
    <w:p w:rsidR="009A160C" w:rsidRPr="009A160C" w:rsidRDefault="009A160C" w:rsidP="008D778A">
      <w:pPr>
        <w:pStyle w:val="Heading2"/>
      </w:pPr>
      <w:r w:rsidRPr="009A160C">
        <w:t>Assumptions and Dependencies:</w:t>
      </w:r>
    </w:p>
    <w:p w:rsidR="009A160C" w:rsidRDefault="009445FE" w:rsidP="00727191">
      <w:pPr>
        <w:pStyle w:val="ListParagraph"/>
        <w:numPr>
          <w:ilvl w:val="0"/>
          <w:numId w:val="36"/>
        </w:numPr>
      </w:pPr>
      <w:r>
        <w:t>Assumptions:</w:t>
      </w:r>
    </w:p>
    <w:p w:rsidR="009445FE" w:rsidRDefault="00A74585" w:rsidP="009445FE">
      <w:pPr>
        <w:pStyle w:val="ListParagraph"/>
        <w:numPr>
          <w:ilvl w:val="1"/>
          <w:numId w:val="36"/>
        </w:numPr>
      </w:pPr>
      <w:r>
        <w:t>The tester will have uninterrupted (physical and digital) access to the testing environment at all times.</w:t>
      </w:r>
    </w:p>
    <w:p w:rsidR="00A74585" w:rsidRDefault="00A74585" w:rsidP="009445FE">
      <w:pPr>
        <w:pStyle w:val="ListParagraph"/>
        <w:numPr>
          <w:ilvl w:val="1"/>
          <w:numId w:val="36"/>
        </w:numPr>
      </w:pPr>
      <w:r>
        <w:t>The hardware and software used in the testing process will be reliable.</w:t>
      </w:r>
    </w:p>
    <w:p w:rsidR="00A74585" w:rsidRPr="00727191" w:rsidRDefault="00A74585" w:rsidP="00A74585">
      <w:pPr>
        <w:pStyle w:val="ListParagraph"/>
        <w:ind w:left="1440"/>
      </w:pPr>
    </w:p>
    <w:p w:rsidR="009A160C" w:rsidRDefault="009445FE" w:rsidP="00727191">
      <w:pPr>
        <w:pStyle w:val="ListParagraph"/>
        <w:numPr>
          <w:ilvl w:val="0"/>
          <w:numId w:val="36"/>
        </w:numPr>
      </w:pPr>
      <w:r>
        <w:t>Dependencies:</w:t>
      </w:r>
    </w:p>
    <w:p w:rsidR="009445FE" w:rsidRDefault="00A74585" w:rsidP="009445FE">
      <w:pPr>
        <w:pStyle w:val="ListParagraph"/>
        <w:numPr>
          <w:ilvl w:val="1"/>
          <w:numId w:val="36"/>
        </w:numPr>
      </w:pPr>
      <w:r>
        <w:t>External: Internet Service Provider continues providing service</w:t>
      </w:r>
    </w:p>
    <w:p w:rsidR="00A74585" w:rsidRDefault="00A74585" w:rsidP="009445FE">
      <w:pPr>
        <w:pStyle w:val="ListParagraph"/>
        <w:numPr>
          <w:ilvl w:val="1"/>
          <w:numId w:val="36"/>
        </w:numPr>
      </w:pPr>
      <w:r>
        <w:t>External: Power Company continues supplying power</w:t>
      </w:r>
    </w:p>
    <w:p w:rsidR="00A74585" w:rsidRDefault="00A74585" w:rsidP="009445FE">
      <w:pPr>
        <w:pStyle w:val="ListParagraph"/>
        <w:numPr>
          <w:ilvl w:val="1"/>
          <w:numId w:val="36"/>
        </w:numPr>
      </w:pPr>
      <w:r>
        <w:t>Internal: Code modules remain functional</w:t>
      </w:r>
    </w:p>
    <w:p w:rsidR="00A74585" w:rsidRPr="00727191" w:rsidRDefault="00A74585" w:rsidP="009445FE">
      <w:pPr>
        <w:pStyle w:val="ListParagraph"/>
        <w:numPr>
          <w:ilvl w:val="1"/>
          <w:numId w:val="36"/>
        </w:numPr>
      </w:pPr>
      <w:r>
        <w:t>Internal: Code libraries remain functional</w:t>
      </w:r>
    </w:p>
    <w:p w:rsidR="009A160C" w:rsidRPr="009A160C" w:rsidRDefault="009A160C" w:rsidP="008D778A">
      <w:pPr>
        <w:pStyle w:val="Heading2"/>
      </w:pPr>
      <w:r w:rsidRPr="009A160C">
        <w:t>Approvals:</w:t>
      </w:r>
    </w:p>
    <w:p w:rsidR="00242B9F" w:rsidRPr="00727191" w:rsidRDefault="00A62187" w:rsidP="00727191">
      <w:pPr>
        <w:pStyle w:val="ListParagraph"/>
        <w:numPr>
          <w:ilvl w:val="0"/>
          <w:numId w:val="35"/>
        </w:numPr>
      </w:pPr>
      <w:r>
        <w:t>My Senior Project</w:t>
      </w:r>
      <w:r w:rsidR="005A1246">
        <w:t xml:space="preserve"> Advisor</w:t>
      </w:r>
      <w:r>
        <w:t xml:space="preserve"> Dr. Sean T. Hayes must approve my test plan.</w:t>
      </w:r>
      <w:r w:rsidR="00763921">
        <w:t xml:space="preserve"> </w:t>
      </w:r>
    </w:p>
    <w:sectPr w:rsidR="00242B9F" w:rsidRPr="00727191" w:rsidSect="00743082">
      <w:pgSz w:w="12240" w:h="15840"/>
      <w:pgMar w:top="1080" w:right="1080" w:bottom="144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12EDC" w:rsidRDefault="00812EDC" w:rsidP="00743082">
      <w:pPr>
        <w:spacing w:after="0" w:line="240" w:lineRule="auto"/>
      </w:pPr>
      <w:r>
        <w:separator/>
      </w:r>
    </w:p>
  </w:endnote>
  <w:endnote w:type="continuationSeparator" w:id="0">
    <w:p w:rsidR="00812EDC" w:rsidRDefault="00812EDC" w:rsidP="007430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12EDC" w:rsidRDefault="00812EDC" w:rsidP="00743082">
      <w:pPr>
        <w:spacing w:after="0" w:line="240" w:lineRule="auto"/>
      </w:pPr>
      <w:r>
        <w:separator/>
      </w:r>
    </w:p>
  </w:footnote>
  <w:footnote w:type="continuationSeparator" w:id="0">
    <w:p w:rsidR="00812EDC" w:rsidRDefault="00812EDC" w:rsidP="0074308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F3A54"/>
    <w:multiLevelType w:val="multilevel"/>
    <w:tmpl w:val="C24C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1120DD"/>
    <w:multiLevelType w:val="multilevel"/>
    <w:tmpl w:val="E02A2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64663C"/>
    <w:multiLevelType w:val="hybridMultilevel"/>
    <w:tmpl w:val="AD7CD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B84C58"/>
    <w:multiLevelType w:val="multilevel"/>
    <w:tmpl w:val="355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633ACE"/>
    <w:multiLevelType w:val="multilevel"/>
    <w:tmpl w:val="6E2A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555D7F"/>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547F7C"/>
    <w:multiLevelType w:val="multilevel"/>
    <w:tmpl w:val="31EE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72436FB"/>
    <w:multiLevelType w:val="multilevel"/>
    <w:tmpl w:val="D49E4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236AC1"/>
    <w:multiLevelType w:val="hybridMultilevel"/>
    <w:tmpl w:val="81947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D5722AC"/>
    <w:multiLevelType w:val="hybridMultilevel"/>
    <w:tmpl w:val="CDB2B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AB4FE9"/>
    <w:multiLevelType w:val="multilevel"/>
    <w:tmpl w:val="CEE6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3D10983"/>
    <w:multiLevelType w:val="multilevel"/>
    <w:tmpl w:val="2B9C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7851B92"/>
    <w:multiLevelType w:val="multilevel"/>
    <w:tmpl w:val="BAE6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F27CA3"/>
    <w:multiLevelType w:val="multilevel"/>
    <w:tmpl w:val="852E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52701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BA0136"/>
    <w:multiLevelType w:val="hybridMultilevel"/>
    <w:tmpl w:val="2B3E3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AF046C2"/>
    <w:multiLevelType w:val="multilevel"/>
    <w:tmpl w:val="66F6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D20C0B"/>
    <w:multiLevelType w:val="hybridMultilevel"/>
    <w:tmpl w:val="561E2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1C2705"/>
    <w:multiLevelType w:val="hybridMultilevel"/>
    <w:tmpl w:val="3FC62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6A48FA"/>
    <w:multiLevelType w:val="multilevel"/>
    <w:tmpl w:val="C858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1514511"/>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9B4C96"/>
    <w:multiLevelType w:val="hybridMultilevel"/>
    <w:tmpl w:val="F5926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6B28AF"/>
    <w:multiLevelType w:val="multilevel"/>
    <w:tmpl w:val="DF62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88A7A53"/>
    <w:multiLevelType w:val="multilevel"/>
    <w:tmpl w:val="2772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ABA5B6B"/>
    <w:multiLevelType w:val="multilevel"/>
    <w:tmpl w:val="D40A3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F04374"/>
    <w:multiLevelType w:val="multilevel"/>
    <w:tmpl w:val="077EA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F64A4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03478BF"/>
    <w:multiLevelType w:val="multilevel"/>
    <w:tmpl w:val="1400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A3252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0E61DD0"/>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3EA4398"/>
    <w:multiLevelType w:val="hybridMultilevel"/>
    <w:tmpl w:val="A5460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380B1C"/>
    <w:multiLevelType w:val="hybridMultilevel"/>
    <w:tmpl w:val="DDC2F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F3544D"/>
    <w:multiLevelType w:val="multilevel"/>
    <w:tmpl w:val="C0AAB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76E446B"/>
    <w:multiLevelType w:val="multilevel"/>
    <w:tmpl w:val="14E4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9716588"/>
    <w:multiLevelType w:val="multilevel"/>
    <w:tmpl w:val="CB04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DE941C6"/>
    <w:multiLevelType w:val="hybridMultilevel"/>
    <w:tmpl w:val="2BD60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910DAC"/>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92A1C05"/>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A62643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B9D04D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25"/>
  </w:num>
  <w:num w:numId="4">
    <w:abstractNumId w:val="33"/>
  </w:num>
  <w:num w:numId="5">
    <w:abstractNumId w:val="23"/>
  </w:num>
  <w:num w:numId="6">
    <w:abstractNumId w:val="22"/>
  </w:num>
  <w:num w:numId="7">
    <w:abstractNumId w:val="0"/>
  </w:num>
  <w:num w:numId="8">
    <w:abstractNumId w:val="32"/>
  </w:num>
  <w:num w:numId="9">
    <w:abstractNumId w:val="19"/>
  </w:num>
  <w:num w:numId="10">
    <w:abstractNumId w:val="4"/>
  </w:num>
  <w:num w:numId="11">
    <w:abstractNumId w:val="3"/>
  </w:num>
  <w:num w:numId="12">
    <w:abstractNumId w:val="6"/>
  </w:num>
  <w:num w:numId="13">
    <w:abstractNumId w:val="16"/>
  </w:num>
  <w:num w:numId="14">
    <w:abstractNumId w:val="10"/>
  </w:num>
  <w:num w:numId="15">
    <w:abstractNumId w:val="13"/>
  </w:num>
  <w:num w:numId="16">
    <w:abstractNumId w:val="27"/>
  </w:num>
  <w:num w:numId="17">
    <w:abstractNumId w:val="1"/>
  </w:num>
  <w:num w:numId="18">
    <w:abstractNumId w:val="11"/>
  </w:num>
  <w:num w:numId="19">
    <w:abstractNumId w:val="34"/>
  </w:num>
  <w:num w:numId="20">
    <w:abstractNumId w:val="12"/>
  </w:num>
  <w:num w:numId="21">
    <w:abstractNumId w:val="24"/>
  </w:num>
  <w:num w:numId="22">
    <w:abstractNumId w:val="8"/>
  </w:num>
  <w:num w:numId="23">
    <w:abstractNumId w:val="15"/>
  </w:num>
  <w:num w:numId="24">
    <w:abstractNumId w:val="30"/>
  </w:num>
  <w:num w:numId="25">
    <w:abstractNumId w:val="9"/>
  </w:num>
  <w:num w:numId="26">
    <w:abstractNumId w:val="31"/>
  </w:num>
  <w:num w:numId="27">
    <w:abstractNumId w:val="2"/>
  </w:num>
  <w:num w:numId="28">
    <w:abstractNumId w:val="21"/>
  </w:num>
  <w:num w:numId="29">
    <w:abstractNumId w:val="18"/>
  </w:num>
  <w:num w:numId="30">
    <w:abstractNumId w:val="17"/>
  </w:num>
  <w:num w:numId="31">
    <w:abstractNumId w:val="35"/>
  </w:num>
  <w:num w:numId="32">
    <w:abstractNumId w:val="26"/>
  </w:num>
  <w:num w:numId="33">
    <w:abstractNumId w:val="39"/>
  </w:num>
  <w:num w:numId="34">
    <w:abstractNumId w:val="36"/>
  </w:num>
  <w:num w:numId="35">
    <w:abstractNumId w:val="20"/>
  </w:num>
  <w:num w:numId="36">
    <w:abstractNumId w:val="37"/>
  </w:num>
  <w:num w:numId="37">
    <w:abstractNumId w:val="29"/>
  </w:num>
  <w:num w:numId="38">
    <w:abstractNumId w:val="5"/>
  </w:num>
  <w:num w:numId="39">
    <w:abstractNumId w:val="28"/>
  </w:num>
  <w:num w:numId="40">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ACJDIxMjU3NzcwsjCyUdpeDU4uLM/DyQAsNaAMC6DfYsAAAA"/>
  </w:docVars>
  <w:rsids>
    <w:rsidRoot w:val="009A160C"/>
    <w:rsid w:val="0002264E"/>
    <w:rsid w:val="00035B84"/>
    <w:rsid w:val="00075F9D"/>
    <w:rsid w:val="00084317"/>
    <w:rsid w:val="000B03E1"/>
    <w:rsid w:val="00135F72"/>
    <w:rsid w:val="0014440A"/>
    <w:rsid w:val="00146399"/>
    <w:rsid w:val="00147010"/>
    <w:rsid w:val="001812C7"/>
    <w:rsid w:val="001849A2"/>
    <w:rsid w:val="001D277C"/>
    <w:rsid w:val="001F73EC"/>
    <w:rsid w:val="00211564"/>
    <w:rsid w:val="002828F3"/>
    <w:rsid w:val="002965C6"/>
    <w:rsid w:val="002F0441"/>
    <w:rsid w:val="0033511B"/>
    <w:rsid w:val="00355993"/>
    <w:rsid w:val="003A278B"/>
    <w:rsid w:val="0040112F"/>
    <w:rsid w:val="00446365"/>
    <w:rsid w:val="00565A99"/>
    <w:rsid w:val="005748E6"/>
    <w:rsid w:val="005A1246"/>
    <w:rsid w:val="005D405E"/>
    <w:rsid w:val="0069216B"/>
    <w:rsid w:val="006C4DB8"/>
    <w:rsid w:val="006D3EC3"/>
    <w:rsid w:val="007039F6"/>
    <w:rsid w:val="00717DD3"/>
    <w:rsid w:val="0072678E"/>
    <w:rsid w:val="00727191"/>
    <w:rsid w:val="00743082"/>
    <w:rsid w:val="00763921"/>
    <w:rsid w:val="00785FFD"/>
    <w:rsid w:val="00790971"/>
    <w:rsid w:val="0079675A"/>
    <w:rsid w:val="007A7E7C"/>
    <w:rsid w:val="007B381D"/>
    <w:rsid w:val="007D7826"/>
    <w:rsid w:val="00810891"/>
    <w:rsid w:val="00812EDC"/>
    <w:rsid w:val="00814FF8"/>
    <w:rsid w:val="008535DB"/>
    <w:rsid w:val="008605E2"/>
    <w:rsid w:val="00860C5C"/>
    <w:rsid w:val="008A5756"/>
    <w:rsid w:val="008C03AA"/>
    <w:rsid w:val="008D778A"/>
    <w:rsid w:val="00905193"/>
    <w:rsid w:val="00942F34"/>
    <w:rsid w:val="00944114"/>
    <w:rsid w:val="009445FE"/>
    <w:rsid w:val="00955353"/>
    <w:rsid w:val="00974186"/>
    <w:rsid w:val="00992B02"/>
    <w:rsid w:val="009A160C"/>
    <w:rsid w:val="009A2598"/>
    <w:rsid w:val="00A01D2A"/>
    <w:rsid w:val="00A30FCB"/>
    <w:rsid w:val="00A406CC"/>
    <w:rsid w:val="00A46C90"/>
    <w:rsid w:val="00A62187"/>
    <w:rsid w:val="00A74585"/>
    <w:rsid w:val="00A74FF2"/>
    <w:rsid w:val="00B204E6"/>
    <w:rsid w:val="00B410BB"/>
    <w:rsid w:val="00B87B4A"/>
    <w:rsid w:val="00BA47C7"/>
    <w:rsid w:val="00BC2BFA"/>
    <w:rsid w:val="00C372B8"/>
    <w:rsid w:val="00C847FE"/>
    <w:rsid w:val="00CD33DB"/>
    <w:rsid w:val="00D37BB0"/>
    <w:rsid w:val="00D540AC"/>
    <w:rsid w:val="00D97265"/>
    <w:rsid w:val="00DA62EC"/>
    <w:rsid w:val="00E0363C"/>
    <w:rsid w:val="00E63EA5"/>
    <w:rsid w:val="00E823DB"/>
    <w:rsid w:val="00EE0D86"/>
    <w:rsid w:val="00F039F1"/>
    <w:rsid w:val="00F734B1"/>
    <w:rsid w:val="00FF46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78A"/>
    <w:rPr>
      <w:rFonts w:ascii="Times New Roman" w:hAnsi="Times New Roman"/>
      <w:sz w:val="24"/>
    </w:rPr>
  </w:style>
  <w:style w:type="paragraph" w:styleId="Heading1">
    <w:name w:val="heading 1"/>
    <w:basedOn w:val="Normal"/>
    <w:next w:val="Normal"/>
    <w:link w:val="Heading1Char"/>
    <w:uiPriority w:val="9"/>
    <w:qFormat/>
    <w:rsid w:val="008D77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D778A"/>
    <w:pPr>
      <w:spacing w:before="100" w:beforeAutospacing="1" w:after="0" w:line="240" w:lineRule="auto"/>
      <w:contextualSpacing/>
      <w:outlineLvl w:val="1"/>
    </w:pPr>
    <w:rPr>
      <w:rFonts w:asciiTheme="majorHAnsi" w:eastAsia="Times New Roman" w:hAnsiTheme="majorHAnsi" w:cs="Times New Roman"/>
      <w:b/>
      <w:bCs/>
      <w:color w:val="538135" w:themeColor="accent6"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160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9A160C"/>
    <w:rPr>
      <w:b/>
      <w:bCs/>
    </w:rPr>
  </w:style>
  <w:style w:type="character" w:styleId="Emphasis">
    <w:name w:val="Emphasis"/>
    <w:basedOn w:val="DefaultParagraphFont"/>
    <w:uiPriority w:val="20"/>
    <w:qFormat/>
    <w:rsid w:val="009A160C"/>
    <w:rPr>
      <w:i/>
      <w:iCs/>
    </w:rPr>
  </w:style>
  <w:style w:type="character" w:customStyle="1" w:styleId="Heading2Char">
    <w:name w:val="Heading 2 Char"/>
    <w:basedOn w:val="DefaultParagraphFont"/>
    <w:link w:val="Heading2"/>
    <w:uiPriority w:val="9"/>
    <w:rsid w:val="008D778A"/>
    <w:rPr>
      <w:rFonts w:asciiTheme="majorHAnsi" w:eastAsia="Times New Roman" w:hAnsiTheme="majorHAnsi" w:cs="Times New Roman"/>
      <w:b/>
      <w:bCs/>
      <w:color w:val="538135" w:themeColor="accent6" w:themeShade="BF"/>
      <w:sz w:val="28"/>
      <w:szCs w:val="24"/>
    </w:rPr>
  </w:style>
  <w:style w:type="paragraph" w:styleId="BalloonText">
    <w:name w:val="Balloon Text"/>
    <w:basedOn w:val="Normal"/>
    <w:link w:val="BalloonTextChar"/>
    <w:uiPriority w:val="99"/>
    <w:semiHidden/>
    <w:unhideWhenUsed/>
    <w:rsid w:val="005748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8E6"/>
    <w:rPr>
      <w:rFonts w:ascii="Segoe UI" w:hAnsi="Segoe UI" w:cs="Segoe UI"/>
      <w:sz w:val="18"/>
      <w:szCs w:val="18"/>
    </w:rPr>
  </w:style>
  <w:style w:type="character" w:customStyle="1" w:styleId="Heading1Char">
    <w:name w:val="Heading 1 Char"/>
    <w:basedOn w:val="DefaultParagraphFont"/>
    <w:link w:val="Heading1"/>
    <w:uiPriority w:val="9"/>
    <w:rsid w:val="008D778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D77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778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D778A"/>
    <w:pPr>
      <w:ind w:left="720"/>
      <w:contextualSpacing/>
    </w:pPr>
  </w:style>
  <w:style w:type="character" w:styleId="Hyperlink">
    <w:name w:val="Hyperlink"/>
    <w:basedOn w:val="DefaultParagraphFont"/>
    <w:uiPriority w:val="99"/>
    <w:unhideWhenUsed/>
    <w:rsid w:val="00A62187"/>
    <w:rPr>
      <w:color w:val="0563C1" w:themeColor="hyperlink"/>
      <w:u w:val="single"/>
    </w:rPr>
  </w:style>
  <w:style w:type="character" w:styleId="FollowedHyperlink">
    <w:name w:val="FollowedHyperlink"/>
    <w:basedOn w:val="DefaultParagraphFont"/>
    <w:uiPriority w:val="99"/>
    <w:semiHidden/>
    <w:unhideWhenUsed/>
    <w:rsid w:val="00942F34"/>
    <w:rPr>
      <w:color w:val="954F72" w:themeColor="followedHyperlink"/>
      <w:u w:val="single"/>
    </w:rPr>
  </w:style>
  <w:style w:type="paragraph" w:styleId="Header">
    <w:name w:val="header"/>
    <w:basedOn w:val="Normal"/>
    <w:link w:val="HeaderChar"/>
    <w:uiPriority w:val="99"/>
    <w:semiHidden/>
    <w:unhideWhenUsed/>
    <w:rsid w:val="0074308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3082"/>
    <w:rPr>
      <w:rFonts w:ascii="Times New Roman" w:hAnsi="Times New Roman"/>
      <w:sz w:val="24"/>
    </w:rPr>
  </w:style>
  <w:style w:type="paragraph" w:styleId="Footer">
    <w:name w:val="footer"/>
    <w:basedOn w:val="Normal"/>
    <w:link w:val="FooterChar"/>
    <w:uiPriority w:val="99"/>
    <w:semiHidden/>
    <w:unhideWhenUsed/>
    <w:rsid w:val="0074308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43082"/>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divs>
    <w:div w:id="1160652893">
      <w:bodyDiv w:val="1"/>
      <w:marLeft w:val="0"/>
      <w:marRight w:val="0"/>
      <w:marTop w:val="0"/>
      <w:marBottom w:val="0"/>
      <w:divBdr>
        <w:top w:val="none" w:sz="0" w:space="0" w:color="auto"/>
        <w:left w:val="none" w:sz="0" w:space="0" w:color="auto"/>
        <w:bottom w:val="none" w:sz="0" w:space="0" w:color="auto"/>
        <w:right w:val="none" w:sz="0" w:space="0" w:color="auto"/>
      </w:divBdr>
    </w:div>
    <w:div w:id="188671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ylanAKelly/CSU-Senior-Project/blob/master/docs/SeniorProjectDraftProposal-DylanKelly.md" TargetMode="External"/><Relationship Id="rId13" Type="http://schemas.openxmlformats.org/officeDocument/2006/relationships/hyperlink" Target="https://www.cvedetails.com" TargetMode="External"/><Relationship Id="rId3" Type="http://schemas.openxmlformats.org/officeDocument/2006/relationships/settings" Target="settings.xml"/><Relationship Id="rId7" Type="http://schemas.openxmlformats.org/officeDocument/2006/relationships/hyperlink" Target="https://github.com/DylanAKelly/CSU-Senior-Project/tree/master" TargetMode="External"/><Relationship Id="rId12" Type="http://schemas.openxmlformats.org/officeDocument/2006/relationships/hyperlink" Target="https://github.com/DylanAKelly/CSU-Senior-Project/blob/master/docs/TestPlanDraft-DylanKelly.m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forms/d/e/1FAIpQLScoWi8cTpF94qybYUCsWPixcO1aV0Mf02pu77P_-kiKGO8pqg/viewform?usp=sf_link" TargetMode="External"/><Relationship Id="rId5" Type="http://schemas.openxmlformats.org/officeDocument/2006/relationships/footnotes" Target="footnotes.xml"/><Relationship Id="rId15" Type="http://schemas.openxmlformats.org/officeDocument/2006/relationships/hyperlink" Target="https://github.com/DylanAKelly/CSU-Senior-Project/blob/master/docs/TestPlanDraft-DylanKelly.md" TargetMode="External"/><Relationship Id="rId10" Type="http://schemas.openxmlformats.org/officeDocument/2006/relationships/hyperlink" Target="https://github.com/DylanAKelly/CSU-Senior-Project/blob/master/docs/TestPlan-DylanKelly.md" TargetMode="External"/><Relationship Id="rId4" Type="http://schemas.openxmlformats.org/officeDocument/2006/relationships/webSettings" Target="webSettings.xml"/><Relationship Id="rId9" Type="http://schemas.openxmlformats.org/officeDocument/2006/relationships/hyperlink" Target="https://github.com/DylanAKelly/CSU-Senior-Project/blob/master/docs/SeniorProjectRequirementsDocument-DylanKelly.md" TargetMode="External"/><Relationship Id="rId14" Type="http://schemas.openxmlformats.org/officeDocument/2006/relationships/hyperlink" Target="https://docs.google.com/forms/d/e/1FAIpQLScoWi8cTpF94qybYUCsWPixcO1aV0Mf02pu77P_-kiKGO8pqg/viewform?usp=sf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29</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7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 Talley</dc:creator>
  <cp:lastModifiedBy>Gamer</cp:lastModifiedBy>
  <cp:revision>3</cp:revision>
  <cp:lastPrinted>2024-11-05T00:43:00Z</cp:lastPrinted>
  <dcterms:created xsi:type="dcterms:W3CDTF">2024-11-05T00:44:00Z</dcterms:created>
  <dcterms:modified xsi:type="dcterms:W3CDTF">2024-11-05T00:44:00Z</dcterms:modified>
</cp:coreProperties>
</file>